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2821" w:rsidRDefault="0086282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TRIX TABLES FOR PHYLIP SOFTWARE</w:t>
      </w:r>
      <w:bookmarkStart w:id="0" w:name="_GoBack"/>
      <w:bookmarkEnd w:id="0"/>
    </w:p>
    <w:p w:rsidR="00963E74" w:rsidRPr="00626447" w:rsidRDefault="00626447">
      <w:pPr>
        <w:rPr>
          <w:rFonts w:ascii="Times New Roman" w:hAnsi="Times New Roman" w:cs="Times New Roman"/>
          <w:b/>
          <w:sz w:val="24"/>
          <w:szCs w:val="24"/>
        </w:rPr>
      </w:pPr>
      <w:r w:rsidRPr="00626447">
        <w:rPr>
          <w:rFonts w:ascii="Times New Roman" w:hAnsi="Times New Roman" w:cs="Times New Roman"/>
          <w:b/>
          <w:sz w:val="24"/>
          <w:szCs w:val="24"/>
        </w:rPr>
        <w:t xml:space="preserve">Table: Seed Character and Character states for cladogram and cluster analysis of plants. </w:t>
      </w:r>
    </w:p>
    <w:tbl>
      <w:tblPr>
        <w:tblStyle w:val="TableGrid"/>
        <w:tblW w:w="0" w:type="auto"/>
        <w:tblBorders>
          <w:top w:val="thinThickSmallGap" w:sz="18" w:space="0" w:color="auto"/>
          <w:left w:val="none" w:sz="0" w:space="0" w:color="auto"/>
          <w:bottom w:val="thinThickSmallGap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6475"/>
      </w:tblGrid>
      <w:tr w:rsidR="00963E74" w:rsidTr="00626447">
        <w:tc>
          <w:tcPr>
            <w:tcW w:w="6475" w:type="dxa"/>
            <w:tcBorders>
              <w:top w:val="thinThickSmallGap" w:sz="18" w:space="0" w:color="auto"/>
              <w:bottom w:val="thinThickSmallGap" w:sz="18" w:space="0" w:color="auto"/>
            </w:tcBorders>
          </w:tcPr>
          <w:p w:rsidR="00963E74" w:rsidRPr="00626447" w:rsidRDefault="00963E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6447">
              <w:rPr>
                <w:rFonts w:ascii="Times New Roman" w:hAnsi="Times New Roman" w:cs="Times New Roman"/>
                <w:b/>
                <w:sz w:val="24"/>
                <w:szCs w:val="24"/>
              </w:rPr>
              <w:t>Character</w:t>
            </w:r>
          </w:p>
        </w:tc>
        <w:tc>
          <w:tcPr>
            <w:tcW w:w="6475" w:type="dxa"/>
            <w:tcBorders>
              <w:top w:val="thinThickSmallGap" w:sz="18" w:space="0" w:color="auto"/>
              <w:bottom w:val="thinThickSmallGap" w:sz="18" w:space="0" w:color="auto"/>
            </w:tcBorders>
          </w:tcPr>
          <w:p w:rsidR="00963E74" w:rsidRPr="00626447" w:rsidRDefault="00963E7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6447">
              <w:rPr>
                <w:rFonts w:ascii="Times New Roman" w:hAnsi="Times New Roman" w:cs="Times New Roman"/>
                <w:b/>
                <w:sz w:val="24"/>
                <w:szCs w:val="24"/>
              </w:rPr>
              <w:t>Character States</w:t>
            </w:r>
          </w:p>
        </w:tc>
      </w:tr>
      <w:tr w:rsidR="00963E74" w:rsidTr="00626447">
        <w:tc>
          <w:tcPr>
            <w:tcW w:w="6475" w:type="dxa"/>
            <w:tcBorders>
              <w:top w:val="thinThickSmallGap" w:sz="18" w:space="0" w:color="auto"/>
              <w:bottom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ed color</w:t>
            </w:r>
          </w:p>
        </w:tc>
        <w:tc>
          <w:tcPr>
            <w:tcW w:w="6475" w:type="dxa"/>
            <w:tcBorders>
              <w:top w:val="thinThickSmallGap" w:sz="18" w:space="0" w:color="auto"/>
              <w:bottom w:val="single" w:sz="6" w:space="0" w:color="auto"/>
            </w:tcBorders>
          </w:tcPr>
          <w:p w:rsid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ite=0,Golden yellow=1,Green=2, brown orange=3,brown=4, dark Brown=5, </w:t>
            </w:r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Black=6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ner color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ite=0,Off-white=1,Light yellow=2,Yellow=3,Light brown=4,Brown=5,Copper brown=6,Blackish brown=7, </w:t>
            </w:r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Grey=8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ed shape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pherical=0,Spherical-Globose=1,Obovate=2,Oblong=3, Ovate=4, kidney=5, Spheroid-ovate=6, elliptical=7, Globular-Spheroid=8, Discoid-Obovate=9, </w:t>
            </w:r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Oblong-ellipsoid=10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ure/Surface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ooth=0, Rough=1,</w:t>
            </w:r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Wrinkled &amp; furrows=2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 w:rsidP="00963E74">
            <w:pPr>
              <w:tabs>
                <w:tab w:val="left" w:pos="430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lium</w:t>
            </w:r>
            <w:proofErr w:type="spellEnd"/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P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ot visible=0, </w:t>
            </w:r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Terminal=1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ression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P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sent=0, Lateral=1,Ventral=2, </w:t>
            </w:r>
            <w:proofErr w:type="spellStart"/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Dorsoventral</w:t>
            </w:r>
            <w:proofErr w:type="spellEnd"/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=3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P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-4= 0, 4.1-6=1, 6.1-8=2, 8.1-10=3, 10.1-12=4, </w:t>
            </w:r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12.1-14=5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dth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963E74" w:rsidRPr="00963E74" w:rsidRDefault="00626447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-2=0, 2.1-3=1, 3.1-4=2, 4.1-5=3, 5.1-6=4, 6.1-7=5, </w:t>
            </w:r>
            <w:r w:rsidR="00963E74" w:rsidRPr="00963E74">
              <w:rPr>
                <w:rFonts w:ascii="Times New Roman" w:hAnsi="Times New Roman" w:cs="Times New Roman"/>
                <w:sz w:val="24"/>
                <w:szCs w:val="24"/>
              </w:rPr>
              <w:t>7.1-8=6</w:t>
            </w:r>
          </w:p>
        </w:tc>
      </w:tr>
      <w:tr w:rsidR="00963E74" w:rsidTr="00626447">
        <w:tc>
          <w:tcPr>
            <w:tcW w:w="6475" w:type="dxa"/>
            <w:tcBorders>
              <w:top w:val="single" w:sz="6" w:space="0" w:color="auto"/>
            </w:tcBorders>
          </w:tcPr>
          <w:p w:rsidR="00963E74" w:rsidRDefault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W ratio</w:t>
            </w:r>
          </w:p>
        </w:tc>
        <w:tc>
          <w:tcPr>
            <w:tcW w:w="6475" w:type="dxa"/>
            <w:tcBorders>
              <w:top w:val="single" w:sz="6" w:space="0" w:color="auto"/>
            </w:tcBorders>
          </w:tcPr>
          <w:p w:rsidR="00963E74" w:rsidRPr="00963E74" w:rsidRDefault="00963E74" w:rsidP="00963E7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W ratio≤2=0, L/W ratio</w:t>
            </w:r>
            <w:r w:rsidRPr="00963E74">
              <w:rPr>
                <w:rFonts w:ascii="Times New Roman" w:hAnsi="Times New Roman" w:cs="Times New Roman"/>
                <w:sz w:val="24"/>
                <w:szCs w:val="24"/>
              </w:rPr>
              <w:t>&gt;2=1</w:t>
            </w:r>
          </w:p>
        </w:tc>
      </w:tr>
    </w:tbl>
    <w:p w:rsidR="00963E74" w:rsidRDefault="00963E74">
      <w:pPr>
        <w:rPr>
          <w:rFonts w:ascii="Times New Roman" w:hAnsi="Times New Roman" w:cs="Times New Roman"/>
          <w:sz w:val="24"/>
          <w:szCs w:val="24"/>
        </w:rPr>
      </w:pPr>
    </w:p>
    <w:p w:rsidR="00763A7F" w:rsidRPr="00626447" w:rsidRDefault="00626447">
      <w:pPr>
        <w:rPr>
          <w:rFonts w:ascii="Times New Roman" w:hAnsi="Times New Roman" w:cs="Times New Roman"/>
          <w:b/>
          <w:sz w:val="24"/>
          <w:szCs w:val="24"/>
        </w:rPr>
      </w:pPr>
      <w:r w:rsidRPr="00626447">
        <w:rPr>
          <w:rFonts w:ascii="Times New Roman" w:hAnsi="Times New Roman" w:cs="Times New Roman"/>
          <w:b/>
          <w:sz w:val="24"/>
          <w:szCs w:val="24"/>
        </w:rPr>
        <w:t xml:space="preserve">Table: </w:t>
      </w:r>
      <w:r w:rsidR="00245306" w:rsidRPr="00626447">
        <w:rPr>
          <w:rFonts w:ascii="Times New Roman" w:hAnsi="Times New Roman" w:cs="Times New Roman"/>
          <w:b/>
          <w:sz w:val="24"/>
          <w:szCs w:val="24"/>
        </w:rPr>
        <w:t>Character state matrix for cluster analysis of different plant species based on morphological features of seed.</w:t>
      </w:r>
    </w:p>
    <w:tbl>
      <w:tblPr>
        <w:tblStyle w:val="TableGrid"/>
        <w:tblW w:w="12150" w:type="dxa"/>
        <w:tblBorders>
          <w:top w:val="thinThickSmallGap" w:sz="18" w:space="0" w:color="auto"/>
          <w:left w:val="none" w:sz="0" w:space="0" w:color="auto"/>
          <w:bottom w:val="thinThickSmallGap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5"/>
        <w:gridCol w:w="1253"/>
        <w:gridCol w:w="1012"/>
        <w:gridCol w:w="1080"/>
        <w:gridCol w:w="1260"/>
        <w:gridCol w:w="900"/>
        <w:gridCol w:w="1563"/>
        <w:gridCol w:w="950"/>
        <w:gridCol w:w="997"/>
        <w:gridCol w:w="720"/>
      </w:tblGrid>
      <w:tr w:rsidR="00245306" w:rsidRPr="00E55011" w:rsidTr="00466492">
        <w:trPr>
          <w:trHeight w:val="543"/>
        </w:trPr>
        <w:tc>
          <w:tcPr>
            <w:tcW w:w="2415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tabs>
                <w:tab w:val="right" w:pos="2316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nt Name</w:t>
            </w: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253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ed color</w:t>
            </w:r>
          </w:p>
        </w:tc>
        <w:tc>
          <w:tcPr>
            <w:tcW w:w="1012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ner color</w:t>
            </w:r>
          </w:p>
        </w:tc>
        <w:tc>
          <w:tcPr>
            <w:tcW w:w="108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ed shape</w:t>
            </w:r>
          </w:p>
        </w:tc>
        <w:tc>
          <w:tcPr>
            <w:tcW w:w="126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ure/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rface</w:t>
            </w:r>
          </w:p>
        </w:tc>
        <w:tc>
          <w:tcPr>
            <w:tcW w:w="90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lum</w:t>
            </w:r>
          </w:p>
        </w:tc>
        <w:tc>
          <w:tcPr>
            <w:tcW w:w="1563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pression</w:t>
            </w:r>
          </w:p>
        </w:tc>
        <w:tc>
          <w:tcPr>
            <w:tcW w:w="95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 (mm)</w:t>
            </w:r>
          </w:p>
        </w:tc>
        <w:tc>
          <w:tcPr>
            <w:tcW w:w="997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dth (mm)</w:t>
            </w:r>
          </w:p>
        </w:tc>
        <w:tc>
          <w:tcPr>
            <w:tcW w:w="72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/W ratio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Ailanthus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ltissim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Mill.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wingle</w:t>
            </w:r>
            <w:proofErr w:type="spellEnd"/>
          </w:p>
        </w:tc>
        <w:tc>
          <w:tcPr>
            <w:tcW w:w="1253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97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0" w:type="dxa"/>
            <w:tcBorders>
              <w:top w:val="thinThickSmallGap" w:sz="18" w:space="0" w:color="auto"/>
            </w:tcBorders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rgemone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ochroleuc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Sweet, Brit. Fl. Gard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zadiracht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indic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.Jus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lotrop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rocer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iton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Dryand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annabis sativa L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Cassia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occidental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henopodi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mbrosioide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Datura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innox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Mill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Dodonae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viscos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inn.) Jacq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Lantana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mar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Lantana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urticoide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Hayek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Nasturtium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officinale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R.Br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Ricin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ommun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Robin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seudoacac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api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ebifer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Roxb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esam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indic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ilyb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marian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Gaertn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Solanum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urattense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Bur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. f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onch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olerace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L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45306" w:rsidRPr="00E55011" w:rsidTr="00466492">
        <w:trPr>
          <w:trHeight w:val="543"/>
        </w:trPr>
        <w:tc>
          <w:tcPr>
            <w:tcW w:w="2415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Xanthium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trumari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25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12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8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6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63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5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97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20" w:type="dxa"/>
            <w:noWrap/>
            <w:hideMark/>
          </w:tcPr>
          <w:p w:rsidR="00245306" w:rsidRPr="00E55011" w:rsidRDefault="00245306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:rsidR="00245306" w:rsidRDefault="00245306">
      <w:pPr>
        <w:rPr>
          <w:rFonts w:ascii="Times New Roman" w:hAnsi="Times New Roman" w:cs="Times New Roman"/>
          <w:sz w:val="24"/>
          <w:szCs w:val="24"/>
        </w:rPr>
      </w:pPr>
    </w:p>
    <w:p w:rsidR="00626447" w:rsidRDefault="00626447">
      <w:pPr>
        <w:rPr>
          <w:rFonts w:ascii="Times New Roman" w:hAnsi="Times New Roman" w:cs="Times New Roman"/>
          <w:sz w:val="24"/>
          <w:szCs w:val="24"/>
        </w:rPr>
      </w:pPr>
    </w:p>
    <w:p w:rsidR="00862821" w:rsidRPr="00862821" w:rsidRDefault="0086282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: Pollen c</w:t>
      </w:r>
      <w:r w:rsidRPr="00626447">
        <w:rPr>
          <w:rFonts w:ascii="Times New Roman" w:hAnsi="Times New Roman" w:cs="Times New Roman"/>
          <w:b/>
          <w:sz w:val="24"/>
          <w:szCs w:val="24"/>
        </w:rPr>
        <w:t xml:space="preserve">haracter and Character states for cladogram and cluster analysis of plants. </w:t>
      </w:r>
    </w:p>
    <w:tbl>
      <w:tblPr>
        <w:tblStyle w:val="TableGrid"/>
        <w:tblW w:w="0" w:type="auto"/>
        <w:tblBorders>
          <w:top w:val="thinThickSmallGap" w:sz="18" w:space="0" w:color="auto"/>
          <w:left w:val="none" w:sz="0" w:space="0" w:color="auto"/>
          <w:bottom w:val="thinThickSmallGap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6475"/>
      </w:tblGrid>
      <w:tr w:rsidR="00626447" w:rsidTr="00466492">
        <w:tc>
          <w:tcPr>
            <w:tcW w:w="6475" w:type="dxa"/>
            <w:tcBorders>
              <w:top w:val="thinThickSmallGap" w:sz="18" w:space="0" w:color="auto"/>
              <w:bottom w:val="thinThickSmallGap" w:sz="18" w:space="0" w:color="auto"/>
            </w:tcBorders>
          </w:tcPr>
          <w:p w:rsidR="00626447" w:rsidRPr="00626447" w:rsidRDefault="00626447" w:rsidP="004664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6447">
              <w:rPr>
                <w:rFonts w:ascii="Times New Roman" w:hAnsi="Times New Roman" w:cs="Times New Roman"/>
                <w:b/>
                <w:sz w:val="24"/>
                <w:szCs w:val="24"/>
              </w:rPr>
              <w:t>Character</w:t>
            </w:r>
          </w:p>
        </w:tc>
        <w:tc>
          <w:tcPr>
            <w:tcW w:w="6475" w:type="dxa"/>
            <w:tcBorders>
              <w:top w:val="thinThickSmallGap" w:sz="18" w:space="0" w:color="auto"/>
              <w:bottom w:val="thinThickSmallGap" w:sz="18" w:space="0" w:color="auto"/>
            </w:tcBorders>
          </w:tcPr>
          <w:p w:rsidR="00626447" w:rsidRPr="00626447" w:rsidRDefault="00626447" w:rsidP="004664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6447">
              <w:rPr>
                <w:rFonts w:ascii="Times New Roman" w:hAnsi="Times New Roman" w:cs="Times New Roman"/>
                <w:b/>
                <w:sz w:val="24"/>
                <w:szCs w:val="24"/>
              </w:rPr>
              <w:t>Character States</w:t>
            </w:r>
          </w:p>
        </w:tc>
      </w:tr>
      <w:tr w:rsidR="00626447" w:rsidTr="00466492">
        <w:tc>
          <w:tcPr>
            <w:tcW w:w="6475" w:type="dxa"/>
            <w:tcBorders>
              <w:top w:val="thinThickSmallGap" w:sz="18" w:space="0" w:color="auto"/>
              <w:bottom w:val="single" w:sz="6" w:space="0" w:color="auto"/>
            </w:tcBorders>
          </w:tcPr>
          <w:p w:rsidR="00626447" w:rsidRDefault="00626447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ze</w:t>
            </w:r>
          </w:p>
        </w:tc>
        <w:tc>
          <w:tcPr>
            <w:tcW w:w="6475" w:type="dxa"/>
            <w:tcBorders>
              <w:top w:val="thinThickSmallGap" w:sz="18" w:space="0" w:color="auto"/>
              <w:bottom w:val="single" w:sz="6" w:space="0" w:color="auto"/>
            </w:tcBorders>
          </w:tcPr>
          <w:p w:rsidR="00626447" w:rsidRDefault="000D374D" w:rsidP="000D37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mall=0, Small-Medium=1, Medium=2, Medium-large=3, </w:t>
            </w: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Large=4</w:t>
            </w:r>
          </w:p>
        </w:tc>
      </w:tr>
      <w:tr w:rsidR="00626447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Default="00626447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ar View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Default="000D374D" w:rsidP="000D37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Circular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pheroidal, oblate-spherical=0, Angular=1, Irregular=2, Triangular=3, Sub-oblate=4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=5, Oblique=6, Semi-circular=7, s</w:t>
            </w: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ub-</w:t>
            </w:r>
            <w:proofErr w:type="spellStart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prolate</w:t>
            </w:r>
            <w:proofErr w:type="spellEnd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=8</w:t>
            </w:r>
          </w:p>
        </w:tc>
      </w:tr>
      <w:tr w:rsidR="00626447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Default="00626447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atorial View Shape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Default="000D374D" w:rsidP="000D37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0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-Spheroidal=1, Sub-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ro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2, Spheroidal=3, Oblate-Spheroidal=4, Oblate=5, </w:t>
            </w:r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Sub-Oblate=6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0D37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6447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Default="00626447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len Type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Default="000D374D" w:rsidP="000D37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no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0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col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1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icolp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icol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izonocol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2, </w:t>
            </w:r>
            <w:proofErr w:type="spellStart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Tetracol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3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to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4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l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5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icol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lpo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6, </w:t>
            </w:r>
            <w:proofErr w:type="spellStart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Tetracolpate</w:t>
            </w:r>
            <w:proofErr w:type="spellEnd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Tricolpate</w:t>
            </w:r>
            <w:proofErr w:type="spellEnd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=7</w:t>
            </w:r>
          </w:p>
        </w:tc>
      </w:tr>
      <w:tr w:rsidR="00626447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Default="00626447" w:rsidP="00466492">
            <w:pPr>
              <w:tabs>
                <w:tab w:val="left" w:pos="430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xi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namentation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626447" w:rsidRPr="00963E74" w:rsidRDefault="000D374D" w:rsidP="000D374D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i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0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hin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1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rruc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2, Reticulate=3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ab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erruc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4, Micro-perforate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chin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5, Micro-reticulate=6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ugu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Striate=7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il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-Perforate=8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cabr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9, Perforate=10, Striate=11, </w:t>
            </w:r>
            <w:proofErr w:type="spellStart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Striate,Scabrate</w:t>
            </w:r>
            <w:proofErr w:type="spellEnd"/>
            <w:r w:rsidRPr="000D374D">
              <w:rPr>
                <w:rFonts w:ascii="Times New Roman" w:hAnsi="Times New Roman" w:cs="Times New Roman"/>
                <w:sz w:val="24"/>
                <w:szCs w:val="24"/>
              </w:rPr>
              <w:t>=12</w:t>
            </w:r>
          </w:p>
        </w:tc>
      </w:tr>
      <w:tr w:rsidR="00626447" w:rsidTr="00466492">
        <w:tc>
          <w:tcPr>
            <w:tcW w:w="6475" w:type="dxa"/>
            <w:tcBorders>
              <w:top w:val="single" w:sz="6" w:space="0" w:color="auto"/>
            </w:tcBorders>
          </w:tcPr>
          <w:p w:rsidR="00626447" w:rsidRDefault="00626447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475" w:type="dxa"/>
            <w:tcBorders>
              <w:top w:val="single" w:sz="6" w:space="0" w:color="auto"/>
            </w:tcBorders>
          </w:tcPr>
          <w:p w:rsidR="00626447" w:rsidRPr="00963E74" w:rsidRDefault="00626447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26447" w:rsidRDefault="00626447">
      <w:pPr>
        <w:rPr>
          <w:rFonts w:ascii="Times New Roman" w:hAnsi="Times New Roman" w:cs="Times New Roman"/>
          <w:sz w:val="24"/>
          <w:szCs w:val="24"/>
        </w:rPr>
      </w:pPr>
    </w:p>
    <w:p w:rsidR="00E55011" w:rsidRPr="00626447" w:rsidRDefault="00626447">
      <w:pPr>
        <w:rPr>
          <w:rFonts w:ascii="Times New Roman" w:hAnsi="Times New Roman" w:cs="Times New Roman"/>
          <w:b/>
          <w:sz w:val="24"/>
          <w:szCs w:val="24"/>
        </w:rPr>
      </w:pPr>
      <w:r w:rsidRPr="00626447">
        <w:rPr>
          <w:rFonts w:ascii="Times New Roman" w:hAnsi="Times New Roman" w:cs="Times New Roman"/>
          <w:b/>
          <w:sz w:val="24"/>
          <w:szCs w:val="24"/>
        </w:rPr>
        <w:t xml:space="preserve">Table: </w:t>
      </w:r>
      <w:r w:rsidR="00245306" w:rsidRPr="00626447">
        <w:rPr>
          <w:rFonts w:ascii="Times New Roman" w:hAnsi="Times New Roman" w:cs="Times New Roman"/>
          <w:b/>
          <w:sz w:val="24"/>
          <w:szCs w:val="24"/>
        </w:rPr>
        <w:t>Character state matrix for cluster analysis of different plant species based o</w:t>
      </w:r>
      <w:r w:rsidR="00245306" w:rsidRPr="00626447">
        <w:rPr>
          <w:rFonts w:ascii="Times New Roman" w:hAnsi="Times New Roman" w:cs="Times New Roman"/>
          <w:b/>
          <w:sz w:val="24"/>
          <w:szCs w:val="24"/>
        </w:rPr>
        <w:t>n morphological features of pollen</w:t>
      </w:r>
      <w:r w:rsidR="00245306" w:rsidRPr="00626447"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Style w:val="TableGrid"/>
        <w:tblW w:w="12690" w:type="dxa"/>
        <w:tblBorders>
          <w:top w:val="thinThickSmallGap" w:sz="18" w:space="0" w:color="auto"/>
          <w:left w:val="none" w:sz="0" w:space="0" w:color="auto"/>
          <w:bottom w:val="thinThickSmallGap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1027"/>
        <w:gridCol w:w="1403"/>
        <w:gridCol w:w="1620"/>
        <w:gridCol w:w="1440"/>
        <w:gridCol w:w="2520"/>
      </w:tblGrid>
      <w:tr w:rsidR="00E55011" w:rsidRPr="00E55011" w:rsidTr="00E55011">
        <w:trPr>
          <w:trHeight w:val="485"/>
        </w:trPr>
        <w:tc>
          <w:tcPr>
            <w:tcW w:w="468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E55011" w:rsidRDefault="00E55011" w:rsidP="00E55011">
            <w:pPr>
              <w:tabs>
                <w:tab w:val="center" w:pos="2085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ants Speci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1027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ZE</w:t>
            </w:r>
          </w:p>
        </w:tc>
        <w:tc>
          <w:tcPr>
            <w:tcW w:w="1403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lar View</w:t>
            </w:r>
          </w:p>
        </w:tc>
        <w:tc>
          <w:tcPr>
            <w:tcW w:w="162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quatorial View Shape</w:t>
            </w:r>
          </w:p>
        </w:tc>
        <w:tc>
          <w:tcPr>
            <w:tcW w:w="144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llen Type</w:t>
            </w:r>
          </w:p>
        </w:tc>
        <w:tc>
          <w:tcPr>
            <w:tcW w:w="252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ine</w:t>
            </w:r>
            <w:proofErr w:type="spellEnd"/>
            <w:r w:rsidRPr="00E550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Ornamentation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tcBorders>
              <w:top w:val="thinThickSmallGap" w:sz="18" w:space="0" w:color="auto"/>
            </w:tcBorders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chyranthe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sper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tcBorders>
              <w:top w:val="thinThickSmallGap" w:sz="18" w:space="0" w:color="auto"/>
            </w:tcBorders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tcBorders>
              <w:top w:val="thinThickSmallGap" w:sz="18" w:space="0" w:color="auto"/>
            </w:tcBorders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tcBorders>
              <w:top w:val="thinThickSmallGap" w:sz="18" w:space="0" w:color="auto"/>
            </w:tcBorders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tcBorders>
              <w:top w:val="thinThickSmallGap" w:sz="18" w:space="0" w:color="auto"/>
            </w:tcBorders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20" w:type="dxa"/>
            <w:tcBorders>
              <w:top w:val="thinThickSmallGap" w:sz="18" w:space="0" w:color="auto"/>
            </w:tcBorders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Ageratum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onyzoide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nagall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rvens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Beuhin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verigat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iden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ilos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Brachychiton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cerif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iu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.Cun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ex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.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Broussonet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apyrifer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L'Hér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gram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ex</w:t>
            </w:r>
            <w:proofErr w:type="gram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Vent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Bryophyll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innat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am.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Oken</w:t>
            </w:r>
            <w:proofErr w:type="spellEnd"/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nnabis sativa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rtham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oxyacanth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M.Bieb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Cassia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occidental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Callistemon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itrin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Curtis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keels</w:t>
            </w:r>
            <w:proofErr w:type="spellEnd"/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henopodi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mbrosioide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ommelin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benghalens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onyz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nadens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Cronquist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Convolvulus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rvens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Datura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innox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Mil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Diger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muricat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Mart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Eucalyptus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maldulens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Dehnh</w:t>
            </w:r>
            <w:proofErr w:type="spellEnd"/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Jasmin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humile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inn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Justic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dhatod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Lantana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mar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Malvestr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oromandelian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Garcke</w:t>
            </w:r>
            <w:proofErr w:type="spellEnd"/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Melilot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indic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Al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Oxalis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orniculate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artheni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hysterophor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rosop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juliflor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Sw.) DC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yr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pashi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Buch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.-Ham. ex D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Quisqual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indic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Ranunculus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arvens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Ranunculus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muricat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Ricin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ommun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Rosa alba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Sorghum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halepense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Pers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araxac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campylode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G.E.Haglund</w:t>
            </w:r>
            <w:proofErr w:type="spellEnd"/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Tecoma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stan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(L.)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Jus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. ex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Kunth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Tribul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terrestri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Tropaeolum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majus</w:t>
            </w:r>
            <w:proofErr w:type="spellEnd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 L.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 xml:space="preserve">Verbena officinalis L. 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E55011" w:rsidRPr="00E55011" w:rsidTr="00E55011">
        <w:trPr>
          <w:trHeight w:val="300"/>
        </w:trPr>
        <w:tc>
          <w:tcPr>
            <w:tcW w:w="468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Verb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ncelioide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Cav.)</w:t>
            </w:r>
          </w:p>
        </w:tc>
        <w:tc>
          <w:tcPr>
            <w:tcW w:w="1027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03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6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4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20" w:type="dxa"/>
            <w:noWrap/>
            <w:hideMark/>
          </w:tcPr>
          <w:p w:rsidR="00E55011" w:rsidRPr="00E55011" w:rsidRDefault="00E55011" w:rsidP="00E5501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5501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:rsidR="00E55011" w:rsidRDefault="00E55011">
      <w:pPr>
        <w:rPr>
          <w:rFonts w:ascii="Times New Roman" w:hAnsi="Times New Roman" w:cs="Times New Roman"/>
          <w:sz w:val="24"/>
          <w:szCs w:val="24"/>
        </w:rPr>
      </w:pPr>
    </w:p>
    <w:p w:rsidR="00F13B41" w:rsidRDefault="00F13B41">
      <w:pPr>
        <w:rPr>
          <w:rFonts w:ascii="Times New Roman" w:hAnsi="Times New Roman" w:cs="Times New Roman"/>
          <w:sz w:val="24"/>
          <w:szCs w:val="24"/>
        </w:rPr>
      </w:pPr>
    </w:p>
    <w:p w:rsidR="00F13B41" w:rsidRDefault="00F13B4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Default="00862821">
      <w:pPr>
        <w:rPr>
          <w:rFonts w:ascii="Times New Roman" w:hAnsi="Times New Roman" w:cs="Times New Roman"/>
          <w:sz w:val="24"/>
          <w:szCs w:val="24"/>
        </w:rPr>
      </w:pPr>
    </w:p>
    <w:p w:rsidR="00862821" w:rsidRPr="00862821" w:rsidRDefault="0086282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: Pollen c</w:t>
      </w:r>
      <w:r w:rsidRPr="00626447">
        <w:rPr>
          <w:rFonts w:ascii="Times New Roman" w:hAnsi="Times New Roman" w:cs="Times New Roman"/>
          <w:b/>
          <w:sz w:val="24"/>
          <w:szCs w:val="24"/>
        </w:rPr>
        <w:t xml:space="preserve">haracter and Character states for cladogram and cluster analysis of plants. </w:t>
      </w:r>
    </w:p>
    <w:tbl>
      <w:tblPr>
        <w:tblStyle w:val="TableGrid"/>
        <w:tblW w:w="0" w:type="auto"/>
        <w:tblBorders>
          <w:top w:val="thinThickSmallGap" w:sz="18" w:space="0" w:color="auto"/>
          <w:left w:val="none" w:sz="0" w:space="0" w:color="auto"/>
          <w:bottom w:val="thinThickSmallGap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75"/>
        <w:gridCol w:w="6475"/>
      </w:tblGrid>
      <w:tr w:rsidR="00F13B41" w:rsidTr="00466492">
        <w:tc>
          <w:tcPr>
            <w:tcW w:w="6475" w:type="dxa"/>
            <w:tcBorders>
              <w:top w:val="thinThickSmallGap" w:sz="18" w:space="0" w:color="auto"/>
              <w:bottom w:val="thinThickSmallGap" w:sz="18" w:space="0" w:color="auto"/>
            </w:tcBorders>
          </w:tcPr>
          <w:p w:rsidR="00F13B41" w:rsidRPr="00626447" w:rsidRDefault="00F13B41" w:rsidP="004664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6447">
              <w:rPr>
                <w:rFonts w:ascii="Times New Roman" w:hAnsi="Times New Roman" w:cs="Times New Roman"/>
                <w:b/>
                <w:sz w:val="24"/>
                <w:szCs w:val="24"/>
              </w:rPr>
              <w:t>Character</w:t>
            </w:r>
          </w:p>
        </w:tc>
        <w:tc>
          <w:tcPr>
            <w:tcW w:w="6475" w:type="dxa"/>
            <w:tcBorders>
              <w:top w:val="thinThickSmallGap" w:sz="18" w:space="0" w:color="auto"/>
              <w:bottom w:val="thinThickSmallGap" w:sz="18" w:space="0" w:color="auto"/>
            </w:tcBorders>
          </w:tcPr>
          <w:p w:rsidR="00F13B41" w:rsidRPr="00626447" w:rsidRDefault="00F13B41" w:rsidP="0046649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26447">
              <w:rPr>
                <w:rFonts w:ascii="Times New Roman" w:hAnsi="Times New Roman" w:cs="Times New Roman"/>
                <w:b/>
                <w:sz w:val="24"/>
                <w:szCs w:val="24"/>
              </w:rPr>
              <w:t>Character States</w:t>
            </w:r>
          </w:p>
        </w:tc>
      </w:tr>
      <w:tr w:rsidR="00F13B41" w:rsidTr="00466492">
        <w:tc>
          <w:tcPr>
            <w:tcW w:w="6475" w:type="dxa"/>
            <w:tcBorders>
              <w:top w:val="thinThickSmallGap" w:sz="18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/E ratio</w:t>
            </w:r>
          </w:p>
        </w:tc>
        <w:tc>
          <w:tcPr>
            <w:tcW w:w="6475" w:type="dxa"/>
            <w:tcBorders>
              <w:top w:val="thinThickSmallGap" w:sz="18" w:space="0" w:color="auto"/>
              <w:bottom w:val="single" w:sz="6" w:space="0" w:color="auto"/>
            </w:tcBorders>
          </w:tcPr>
          <w:p w:rsidR="00F13B41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=1, Value≤1=0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1=1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xi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ickness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=3.92, Value≤4=0, 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4=1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lar Diameter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=26.89, Value≤27=0, 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27=1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atorial diameter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=26.36, Value≤26=0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26=1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tabs>
                <w:tab w:val="left" w:pos="4309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ngth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lpi</w:t>
            </w:r>
            <w:proofErr w:type="spellEnd"/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Pr="00963E74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=4.266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≤4=0, Ab</w:t>
            </w:r>
            <w:r w:rsidR="00F13B41">
              <w:rPr>
                <w:rFonts w:ascii="Times New Roman" w:hAnsi="Times New Roman" w:cs="Times New Roman"/>
                <w:sz w:val="24"/>
                <w:szCs w:val="24"/>
              </w:rPr>
              <w:t>s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=0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4=1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dth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lpi</w:t>
            </w:r>
            <w:proofErr w:type="spellEnd"/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Pr="00963E74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=4.22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≤4=0, Ab</w:t>
            </w:r>
            <w:r w:rsidR="00F13B41">
              <w:rPr>
                <w:rFonts w:ascii="Times New Roman" w:hAnsi="Times New Roman" w:cs="Times New Roman"/>
                <w:sz w:val="24"/>
                <w:szCs w:val="24"/>
              </w:rPr>
              <w:t>s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0, 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4=1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ngth of Spine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Pr="00963E74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=0.55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≤0.55=0, A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t=0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0.55=1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dth of Spine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Pr="00963E74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=0.33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≤0.33=0, A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t=0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0.33=1</w:t>
            </w:r>
          </w:p>
        </w:tc>
      </w:tr>
      <w:tr w:rsidR="00F13B41" w:rsidTr="00F13B41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socolpium</w:t>
            </w:r>
            <w:proofErr w:type="spellEnd"/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Pr="00963E74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=11.87, 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≤12=0, Ab</w:t>
            </w:r>
            <w:r w:rsidR="00F13B41">
              <w:rPr>
                <w:rFonts w:ascii="Times New Roman" w:hAnsi="Times New Roman" w:cs="Times New Roman"/>
                <w:sz w:val="24"/>
                <w:szCs w:val="24"/>
              </w:rPr>
              <w:t>s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=0, 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Value&gt;12=1</w:t>
            </w:r>
          </w:p>
        </w:tc>
      </w:tr>
      <w:tr w:rsidR="00F13B41" w:rsidTr="00F13B41"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rtility</w:t>
            </w:r>
          </w:p>
        </w:tc>
        <w:tc>
          <w:tcPr>
            <w:tcW w:w="6475" w:type="dxa"/>
            <w:tcBorders>
              <w:top w:val="single" w:sz="6" w:space="0" w:color="auto"/>
              <w:bottom w:val="single" w:sz="6" w:space="0" w:color="auto"/>
            </w:tcBorders>
          </w:tcPr>
          <w:p w:rsidR="00F13B41" w:rsidRPr="00963E74" w:rsidRDefault="00CA748B" w:rsidP="00F13B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=</w:t>
            </w:r>
            <w:r w:rsidRPr="00CA748B">
              <w:rPr>
                <w:rFonts w:ascii="Times New Roman" w:hAnsi="Times New Roman" w:cs="Times New Roman"/>
                <w:sz w:val="24"/>
                <w:szCs w:val="24"/>
              </w:rPr>
              <w:t>91.5692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Fertility≤92=0,</w:t>
            </w:r>
            <w:r w:rsidR="00F13B41" w:rsidRPr="00F13B41">
              <w:rPr>
                <w:rFonts w:ascii="Times New Roman" w:hAnsi="Times New Roman" w:cs="Times New Roman"/>
                <w:sz w:val="24"/>
                <w:szCs w:val="24"/>
              </w:rPr>
              <w:t>Fertility&gt;92=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13B41" w:rsidTr="00466492">
        <w:tc>
          <w:tcPr>
            <w:tcW w:w="6475" w:type="dxa"/>
            <w:tcBorders>
              <w:top w:val="single" w:sz="6" w:space="0" w:color="auto"/>
            </w:tcBorders>
          </w:tcPr>
          <w:p w:rsidR="00F13B41" w:rsidRDefault="00F13B41" w:rsidP="004664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rility</w:t>
            </w:r>
          </w:p>
        </w:tc>
        <w:tc>
          <w:tcPr>
            <w:tcW w:w="6475" w:type="dxa"/>
            <w:tcBorders>
              <w:top w:val="single" w:sz="6" w:space="0" w:color="auto"/>
            </w:tcBorders>
          </w:tcPr>
          <w:p w:rsidR="00F13B41" w:rsidRPr="00963E74" w:rsidRDefault="00CA748B" w:rsidP="00CA748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erage=7.99, Sterility≤8=0, </w:t>
            </w:r>
            <w:r w:rsidRPr="00CA748B">
              <w:rPr>
                <w:rFonts w:ascii="Times New Roman" w:hAnsi="Times New Roman" w:cs="Times New Roman"/>
                <w:sz w:val="24"/>
                <w:szCs w:val="24"/>
              </w:rPr>
              <w:t>Sterility&gt;8=1</w:t>
            </w:r>
          </w:p>
        </w:tc>
      </w:tr>
    </w:tbl>
    <w:p w:rsidR="00862821" w:rsidRDefault="00862821">
      <w:pPr>
        <w:rPr>
          <w:rFonts w:ascii="Times New Roman" w:hAnsi="Times New Roman" w:cs="Times New Roman"/>
          <w:b/>
          <w:sz w:val="24"/>
          <w:szCs w:val="24"/>
        </w:rPr>
      </w:pPr>
    </w:p>
    <w:p w:rsidR="00E55011" w:rsidRPr="00626447" w:rsidRDefault="00245306">
      <w:pPr>
        <w:rPr>
          <w:rFonts w:ascii="Times New Roman" w:hAnsi="Times New Roman" w:cs="Times New Roman"/>
          <w:b/>
          <w:sz w:val="24"/>
          <w:szCs w:val="24"/>
        </w:rPr>
      </w:pPr>
      <w:r w:rsidRPr="00626447">
        <w:rPr>
          <w:rFonts w:ascii="Times New Roman" w:hAnsi="Times New Roman" w:cs="Times New Roman"/>
          <w:b/>
          <w:sz w:val="24"/>
          <w:szCs w:val="24"/>
        </w:rPr>
        <w:t xml:space="preserve">Table: </w:t>
      </w:r>
      <w:r w:rsidRPr="00626447">
        <w:rPr>
          <w:rFonts w:ascii="Times New Roman" w:hAnsi="Times New Roman" w:cs="Times New Roman"/>
          <w:b/>
          <w:sz w:val="24"/>
          <w:szCs w:val="24"/>
        </w:rPr>
        <w:t>Character state matrix for cluster analysis of different plant species based on</w:t>
      </w:r>
      <w:r w:rsidRPr="00626447">
        <w:rPr>
          <w:rFonts w:ascii="Times New Roman" w:hAnsi="Times New Roman" w:cs="Times New Roman"/>
          <w:b/>
          <w:sz w:val="24"/>
          <w:szCs w:val="24"/>
        </w:rPr>
        <w:t xml:space="preserve"> morphological features of pollen</w:t>
      </w:r>
    </w:p>
    <w:tbl>
      <w:tblPr>
        <w:tblStyle w:val="TableGrid"/>
        <w:tblW w:w="13045" w:type="dxa"/>
        <w:tblBorders>
          <w:top w:val="thinThickSmallGap" w:sz="18" w:space="0" w:color="auto"/>
          <w:left w:val="none" w:sz="0" w:space="0" w:color="auto"/>
          <w:bottom w:val="thinThickSmallGap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3"/>
        <w:gridCol w:w="810"/>
        <w:gridCol w:w="1072"/>
        <w:gridCol w:w="983"/>
        <w:gridCol w:w="1139"/>
        <w:gridCol w:w="846"/>
        <w:gridCol w:w="917"/>
        <w:gridCol w:w="965"/>
        <w:gridCol w:w="990"/>
        <w:gridCol w:w="1361"/>
        <w:gridCol w:w="916"/>
        <w:gridCol w:w="905"/>
      </w:tblGrid>
      <w:tr w:rsidR="00245306" w:rsidRPr="00245306" w:rsidTr="00245306">
        <w:trPr>
          <w:trHeight w:val="300"/>
        </w:trPr>
        <w:tc>
          <w:tcPr>
            <w:tcW w:w="2263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 w:rsidP="00245306">
            <w:pPr>
              <w:tabs>
                <w:tab w:val="right" w:pos="2047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lants species</w:t>
            </w:r>
            <w:r w:rsid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1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P/E ratio </w:t>
            </w:r>
          </w:p>
        </w:tc>
        <w:tc>
          <w:tcPr>
            <w:tcW w:w="1072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ine</w:t>
            </w:r>
            <w:proofErr w:type="spellEnd"/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Thickness</w:t>
            </w:r>
          </w:p>
        </w:tc>
        <w:tc>
          <w:tcPr>
            <w:tcW w:w="983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olar diameter</w:t>
            </w:r>
          </w:p>
        </w:tc>
        <w:tc>
          <w:tcPr>
            <w:tcW w:w="1139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quatorial diameter</w:t>
            </w:r>
          </w:p>
        </w:tc>
        <w:tc>
          <w:tcPr>
            <w:tcW w:w="846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Length of </w:t>
            </w:r>
            <w:proofErr w:type="spellStart"/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lpi</w:t>
            </w:r>
            <w:proofErr w:type="spellEnd"/>
          </w:p>
        </w:tc>
        <w:tc>
          <w:tcPr>
            <w:tcW w:w="917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Width of </w:t>
            </w:r>
            <w:proofErr w:type="spellStart"/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lpi</w:t>
            </w:r>
            <w:proofErr w:type="spellEnd"/>
          </w:p>
        </w:tc>
        <w:tc>
          <w:tcPr>
            <w:tcW w:w="965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ength of Spine</w:t>
            </w:r>
          </w:p>
        </w:tc>
        <w:tc>
          <w:tcPr>
            <w:tcW w:w="990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Width of Spine</w:t>
            </w:r>
          </w:p>
        </w:tc>
        <w:tc>
          <w:tcPr>
            <w:tcW w:w="1361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esocolpium</w:t>
            </w:r>
            <w:proofErr w:type="spellEnd"/>
          </w:p>
        </w:tc>
        <w:tc>
          <w:tcPr>
            <w:tcW w:w="916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ertility (%)</w:t>
            </w:r>
          </w:p>
        </w:tc>
        <w:tc>
          <w:tcPr>
            <w:tcW w:w="783" w:type="dxa"/>
            <w:tcBorders>
              <w:top w:val="thinThickSmallGap" w:sz="18" w:space="0" w:color="auto"/>
              <w:bottom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erility (%)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chyranthe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sper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tcBorders>
              <w:top w:val="thinThickSmallGap" w:sz="18" w:space="0" w:color="auto"/>
            </w:tcBorders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Ageratum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conyzoide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(L.)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nagall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rvens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Beuhini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verigat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Biden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pilos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 w:rsidP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Brachychiton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cerifoli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Broussoneti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papyrifer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(L.)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L'Hér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. </w:t>
            </w:r>
            <w:proofErr w:type="gram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ex</w:t>
            </w:r>
            <w:proofErr w:type="gram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Vent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Bryophyllum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pinnatum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(Lam.)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Oken</w:t>
            </w:r>
            <w:proofErr w:type="spellEnd"/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annabis sativa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rthamu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oxyacanth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Cassia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occidental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Callistemon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citrin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(Curtis)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Skeels</w:t>
            </w:r>
            <w:proofErr w:type="spellEnd"/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Chenopodium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mbrosioide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mmelin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benghalen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nyz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nadensi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L.) 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Convolvulus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rvens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Datura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innoxi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Mil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iger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uricat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L.)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End"/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Eucalyptus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camaldulens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Dehnh</w:t>
            </w:r>
            <w:proofErr w:type="spellEnd"/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Jasminum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humile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inn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Justici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dhatod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Lantana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camar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Malves</w:t>
            </w:r>
            <w:r w:rsidR="00245306">
              <w:rPr>
                <w:rFonts w:ascii="Times New Roman" w:hAnsi="Times New Roman" w:cs="Times New Roman"/>
                <w:sz w:val="20"/>
                <w:szCs w:val="20"/>
              </w:rPr>
              <w:t>trum</w:t>
            </w:r>
            <w:proofErr w:type="spellEnd"/>
            <w:r w:rsid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45306">
              <w:rPr>
                <w:rFonts w:ascii="Times New Roman" w:hAnsi="Times New Roman" w:cs="Times New Roman"/>
                <w:sz w:val="20"/>
                <w:szCs w:val="20"/>
              </w:rPr>
              <w:t>coromandelianum</w:t>
            </w:r>
            <w:proofErr w:type="spellEnd"/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lilotu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indicu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L.)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Oxalis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corniculate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Parthenium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hysterophor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Prosop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juliflor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(Sw.) DC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Pyr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pashi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Buch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.-Ham. ex D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Quisqual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indica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Ranunculus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arvens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Ranunculus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muricat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Ricin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commun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Rosa alba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orghum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halepens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(L.) 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Taraxacu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ampylodes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245306">
              <w:rPr>
                <w:rFonts w:ascii="Times New Roman" w:hAnsi="Times New Roman" w:cs="Times New Roman"/>
                <w:sz w:val="20"/>
                <w:szCs w:val="20"/>
              </w:rPr>
              <w:t>ecoma</w:t>
            </w:r>
            <w:proofErr w:type="spellEnd"/>
            <w:r w:rsid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245306">
              <w:rPr>
                <w:rFonts w:ascii="Times New Roman" w:hAnsi="Times New Roman" w:cs="Times New Roman"/>
                <w:sz w:val="20"/>
                <w:szCs w:val="20"/>
              </w:rPr>
              <w:t>stans</w:t>
            </w:r>
            <w:proofErr w:type="spellEnd"/>
            <w:r w:rsidR="00245306">
              <w:rPr>
                <w:rFonts w:ascii="Times New Roman" w:hAnsi="Times New Roman" w:cs="Times New Roman"/>
                <w:sz w:val="20"/>
                <w:szCs w:val="20"/>
              </w:rPr>
              <w:t xml:space="preserve"> (L.) </w:t>
            </w:r>
            <w:proofErr w:type="spellStart"/>
            <w:r w:rsidR="00245306">
              <w:rPr>
                <w:rFonts w:ascii="Times New Roman" w:hAnsi="Times New Roman" w:cs="Times New Roman"/>
                <w:sz w:val="20"/>
                <w:szCs w:val="20"/>
              </w:rPr>
              <w:t>Juss</w:t>
            </w:r>
            <w:proofErr w:type="spellEnd"/>
            <w:r w:rsidR="0024530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Tribul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terrestri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Tropaeolum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majus</w:t>
            </w:r>
            <w:proofErr w:type="spellEnd"/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 L.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E55011" w:rsidRPr="00245306" w:rsidRDefault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 xml:space="preserve">Verbena officinalis L. </w:t>
            </w:r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45306" w:rsidRPr="00245306" w:rsidTr="00245306">
        <w:trPr>
          <w:trHeight w:val="300"/>
        </w:trPr>
        <w:tc>
          <w:tcPr>
            <w:tcW w:w="2263" w:type="dxa"/>
            <w:noWrap/>
            <w:hideMark/>
          </w:tcPr>
          <w:p w:rsidR="00245306" w:rsidRPr="00245306" w:rsidRDefault="002453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erbesina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encelioides</w:t>
            </w:r>
            <w:proofErr w:type="spellEnd"/>
          </w:p>
        </w:tc>
        <w:tc>
          <w:tcPr>
            <w:tcW w:w="81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072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139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84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917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65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90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361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916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83" w:type="dxa"/>
            <w:noWrap/>
            <w:hideMark/>
          </w:tcPr>
          <w:p w:rsidR="00E55011" w:rsidRPr="00245306" w:rsidRDefault="00E55011" w:rsidP="00E5501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245306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</w:tbl>
    <w:p w:rsidR="00E55011" w:rsidRPr="00E55011" w:rsidRDefault="00E55011">
      <w:pPr>
        <w:rPr>
          <w:rFonts w:ascii="Times New Roman" w:hAnsi="Times New Roman" w:cs="Times New Roman"/>
          <w:sz w:val="24"/>
          <w:szCs w:val="24"/>
        </w:rPr>
      </w:pPr>
    </w:p>
    <w:sectPr w:rsidR="00E55011" w:rsidRPr="00E55011" w:rsidSect="00E5501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E3tDQxMDK2tLRU0lEKTi0uzszPAykwrAUA/2WrWiwAAAA="/>
  </w:docVars>
  <w:rsids>
    <w:rsidRoot w:val="00E55011"/>
    <w:rsid w:val="000D374D"/>
    <w:rsid w:val="00245306"/>
    <w:rsid w:val="00626447"/>
    <w:rsid w:val="00763A7F"/>
    <w:rsid w:val="00862821"/>
    <w:rsid w:val="00963E74"/>
    <w:rsid w:val="00CA748B"/>
    <w:rsid w:val="00E55011"/>
    <w:rsid w:val="00F13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07AB73-1B49-4BF4-BFE9-D13EEA521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50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32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8</Pages>
  <Words>1132</Words>
  <Characters>6454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2-03-13T11:31:00Z</dcterms:created>
  <dcterms:modified xsi:type="dcterms:W3CDTF">2022-03-13T13:25:00Z</dcterms:modified>
</cp:coreProperties>
</file>